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4E68FA54" w:rsidR="002D3BCE" w:rsidRPr="00271A29" w:rsidRDefault="001F02F5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QUICK C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4E68FA54" w:rsidR="002D3BCE" w:rsidRPr="00271A29" w:rsidRDefault="001F02F5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QUICK CU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165198D6" w:rsidR="00794312" w:rsidRDefault="001C7F70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4D9F5F55">
            <wp:simplePos x="0" y="0"/>
            <wp:positionH relativeFrom="page">
              <wp:posOffset>4427855</wp:posOffset>
            </wp:positionH>
            <wp:positionV relativeFrom="page">
              <wp:posOffset>2990850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2F5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59264968">
                <wp:simplePos x="0" y="0"/>
                <wp:positionH relativeFrom="page">
                  <wp:posOffset>1391920</wp:posOffset>
                </wp:positionH>
                <wp:positionV relativeFrom="paragraph">
                  <wp:posOffset>7279640</wp:posOffset>
                </wp:positionV>
                <wp:extent cx="5963920" cy="999490"/>
                <wp:effectExtent l="0" t="0" r="0" b="0"/>
                <wp:wrapThrough wrapText="bothSides">
                  <wp:wrapPolygon edited="0">
                    <wp:start x="138" y="0"/>
                    <wp:lineTo x="138" y="20996"/>
                    <wp:lineTo x="21388" y="20996"/>
                    <wp:lineTo x="21388" y="0"/>
                    <wp:lineTo x="138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3920" cy="999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7D03CBA1" w:rsidR="002D3BCE" w:rsidRPr="001F02F5" w:rsidRDefault="00EF219F" w:rsidP="001F02F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Take Your Time</w:t>
                            </w:r>
                            <w:r w:rsidR="007B7D19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Time is important! How we spend our time during our day is extremely important, especially </w:t>
                            </w:r>
                            <w:r w:rsidR="001E4F17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when it comes to 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f</w:t>
                            </w:r>
                            <w:r w:rsid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ood. G</w:t>
                            </w:r>
                            <w:r w:rsidR="00DF532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ive yourself time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to eat breakfast, lunch, and dinner. </w:t>
                            </w:r>
                            <w:r w:rsid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In addition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, make sure you take your time </w:t>
                            </w:r>
                            <w:r w:rsidR="001E4F17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while you 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eat</w:t>
                            </w:r>
                            <w:r w:rsidR="001E4F17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:</w:t>
                            </w:r>
                            <w:r w:rsid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DON’T RUSH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! Did you know it takes our brains 20</w:t>
                            </w:r>
                            <w:r w:rsidR="001E4F17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–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30 minutes </w:t>
                            </w:r>
                            <w:r w:rsidR="00DF532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from the time we start eating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to tell our </w:t>
                            </w:r>
                            <w:r w:rsidR="001E4F17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stomachs</w:t>
                            </w:r>
                            <w:r w:rsidR="001E4F17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we</w:t>
                            </w:r>
                            <w:r w:rsidR="001E4F17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’</w:t>
                            </w:r>
                            <w:r w:rsidR="001F02F5" w:rsidRP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re full? Find time each day to sit down a</w:t>
                            </w:r>
                            <w:r w:rsidR="001F02F5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nd eat a slow and healthy meal!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923D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7" type="#_x0000_t202" style="position:absolute;margin-left:109.6pt;margin-top:573.2pt;width:469.6pt;height:78.7pt;z-index:251689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" filled="f" stroked="f">
                <v:textbox>
                  <w:txbxContent>
                    <w:p w14:paraId="6FCBD7A9" w14:textId="7D03CBA1" w:rsidR="002D3BCE" w:rsidRPr="001F02F5" w:rsidRDefault="00EF219F" w:rsidP="001F02F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bookmarkStart w:id="1" w:name="_GoBack"/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Take Your Time</w:t>
                      </w:r>
                      <w:r w:rsidR="007B7D19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Time is important! How we spend our time during our day is extremely important, especially </w:t>
                      </w:r>
                      <w:r w:rsidR="001E4F17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when it comes to 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f</w:t>
                      </w:r>
                      <w:r w:rsid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ood. G</w:t>
                      </w:r>
                      <w:r w:rsidR="00DF532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ive yourself time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to eat breakfast, lunch, and dinner. </w:t>
                      </w:r>
                      <w:r w:rsid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In addition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, make sure you take your time </w:t>
                      </w:r>
                      <w:r w:rsidR="001E4F17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while you 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eat</w:t>
                      </w:r>
                      <w:r w:rsidR="001E4F17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:</w:t>
                      </w:r>
                      <w:r w:rsid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DON’T RUSH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! Did you know it takes our brains 20</w:t>
                      </w:r>
                      <w:r w:rsidR="001E4F17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–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30 minutes </w:t>
                      </w:r>
                      <w:r w:rsidR="00DF532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from the time we start eating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to tell our </w:t>
                      </w:r>
                      <w:r w:rsidR="001E4F17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stomachs</w:t>
                      </w:r>
                      <w:r w:rsidR="001E4F17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we</w:t>
                      </w:r>
                      <w:r w:rsidR="001E4F17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’</w:t>
                      </w:r>
                      <w:r w:rsidR="001F02F5" w:rsidRP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re full? Find time each day to sit down a</w:t>
                      </w:r>
                      <w:r w:rsidR="001F02F5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nd eat a slow and healthy meal!</w:t>
                      </w:r>
                      <w:bookmarkEnd w:id="1"/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73DB77BD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3FAA9AE4" w:rsidR="00EE00AE" w:rsidRDefault="00EE00AE" w:rsidP="00EF6C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ive my best effort while dribbling through the obstacle course</w:t>
                            </w:r>
                            <w:r w:rsidR="000B47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28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" filled="f" stroked="f">
                <v:textbox>
                  <w:txbxContent>
                    <w:p w14:paraId="0A4D27C7" w14:textId="3FAA9AE4" w:rsidR="00EE00AE" w:rsidRDefault="00EE00AE" w:rsidP="00EF6C40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1F02F5">
                        <w:rPr>
                          <w:rFonts w:ascii="Arial" w:hAnsi="Arial"/>
                          <w:sz w:val="22"/>
                          <w:szCs w:val="22"/>
                        </w:rPr>
                        <w:t>give my best effort while dribbling through the obstacle course</w:t>
                      </w:r>
                      <w:r w:rsidR="000B475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E4CAB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3E01A60A">
            <wp:simplePos x="0" y="0"/>
            <wp:positionH relativeFrom="column">
              <wp:posOffset>150495</wp:posOffset>
            </wp:positionH>
            <wp:positionV relativeFrom="paragraph">
              <wp:posOffset>7476327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CAB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0EAFBF6A">
                <wp:simplePos x="0" y="0"/>
                <wp:positionH relativeFrom="column">
                  <wp:posOffset>1149985</wp:posOffset>
                </wp:positionH>
                <wp:positionV relativeFrom="paragraph">
                  <wp:posOffset>7536815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A8F64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93.45pt" to="90.55pt,63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ES5JBO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825989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3AAD67F2">
                <wp:simplePos x="0" y="0"/>
                <wp:positionH relativeFrom="column">
                  <wp:posOffset>127450</wp:posOffset>
                </wp:positionH>
                <wp:positionV relativeFrom="paragraph">
                  <wp:posOffset>4245660</wp:posOffset>
                </wp:positionV>
                <wp:extent cx="7172325" cy="3034513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30345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7BFABDA" w14:textId="237E6312" w:rsidR="007B7D19" w:rsidRDefault="001F02F5" w:rsidP="001F02F5">
                            <w:pPr>
                              <w:numPr>
                                <w:ilvl w:val="0"/>
                                <w:numId w:val="10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activity is called Quick Cuts. We are going to have fun practicing our 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oot 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ribbling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nd shooting 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kills. </w:t>
                            </w:r>
                          </w:p>
                          <w:p w14:paraId="698263BD" w14:textId="2495539C" w:rsidR="001F02F5" w:rsidRPr="007B7D19" w:rsidRDefault="007B7D19">
                            <w:pPr>
                              <w:numPr>
                                <w:ilvl w:val="0"/>
                                <w:numId w:val="10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son will begin at the starting cone with a soccer ball at their feet.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he signa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“Ready, Set G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!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”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clock will start. S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art dribbling the course by "cutting" in and out of cones and controlling the ball wit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r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eet. If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 miss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 cone,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</w:t>
                            </w: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F02F5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ust go back and complete it.</w:t>
                            </w:r>
                          </w:p>
                          <w:p w14:paraId="4A392B4B" w14:textId="43F99EE3" w:rsidR="001F02F5" w:rsidRPr="001F02F5" w:rsidRDefault="007B7D19" w:rsidP="001F02F5">
                            <w:pPr>
                              <w:numPr>
                                <w:ilvl w:val="0"/>
                                <w:numId w:val="10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 reach </w:t>
                            </w:r>
                            <w:r w:rsid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end of the course, </w:t>
                            </w:r>
                            <w:r w:rsidR="001F02F5"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hoot and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ntil you </w:t>
                            </w:r>
                            <w:r w:rsidR="001F02F5"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core in the goal. </w:t>
                            </w:r>
                            <w:r w:rsid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</w:t>
                            </w:r>
                            <w:r w:rsidR="001F02F5"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nc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 </w:t>
                            </w:r>
                            <w:r w:rsidR="001F02F5"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oal is score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="001F02F5"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clock will stop.</w:t>
                            </w:r>
                          </w:p>
                          <w:p w14:paraId="0E3EA9BA" w14:textId="5A51462D" w:rsidR="001F02F5" w:rsidRPr="001F02F5" w:rsidRDefault="001F02F5" w:rsidP="001F02F5">
                            <w:pPr>
                              <w:numPr>
                                <w:ilvl w:val="0"/>
                                <w:numId w:val="10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ry 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 beat your personal 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ime</w:t>
                            </w:r>
                            <w:r w:rsidR="007B7D19"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r play with a friend f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r a competitive dribbling race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501F101" w14:textId="7AFE12C5" w:rsidR="001F02F5" w:rsidRPr="001F02F5" w:rsidRDefault="001F02F5" w:rsidP="001F02F5">
                            <w:pPr>
                              <w:numPr>
                                <w:ilvl w:val="0"/>
                                <w:numId w:val="10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t it down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?? Make a new course and try again. </w:t>
                            </w:r>
                          </w:p>
                          <w:p w14:paraId="10E3BB9F" w14:textId="77777777" w:rsidR="001F02F5" w:rsidRDefault="001F02F5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16EAADEE" w:rsidR="00FE4CAB" w:rsidRPr="00E24F0A" w:rsidRDefault="001F02F5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FE4CAB"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23B4280" w14:textId="00231B63" w:rsidR="001F02F5" w:rsidRPr="001F02F5" w:rsidRDefault="001F02F5" w:rsidP="001F02F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e small touches to 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aintain</w:t>
                            </w:r>
                            <w:r w:rsidR="007B7D19"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ntrol of the ball.</w:t>
                            </w:r>
                          </w:p>
                          <w:p w14:paraId="467305A3" w14:textId="77777777" w:rsidR="001F02F5" w:rsidRPr="001F02F5" w:rsidRDefault="001F02F5" w:rsidP="001F02F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inside, outside, and laces of feet. No toes.</w:t>
                            </w:r>
                          </w:p>
                          <w:p w14:paraId="45AC0F96" w14:textId="5735621E" w:rsidR="001F02F5" w:rsidRPr="001F02F5" w:rsidRDefault="001F02F5" w:rsidP="001F02F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e accuracy when shooting at 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goal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t’s almost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ike a pass into the net.</w:t>
                            </w:r>
                          </w:p>
                          <w:p w14:paraId="43A3AA9A" w14:textId="50237583" w:rsidR="00FE4CAB" w:rsidRPr="001F02F5" w:rsidRDefault="001F02F5" w:rsidP="001F02F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ry to keep 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</w:t>
                            </w: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ead up when dribbl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80BF2" id="Text Box 235" o:spid="_x0000_s1029" type="#_x0000_t202" style="position:absolute;margin-left:10.05pt;margin-top:334.3pt;width:564.75pt;height:238.9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&#13;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7BFABDA" w14:textId="237E6312" w:rsidR="007B7D19" w:rsidRDefault="001F02F5" w:rsidP="001F02F5">
                      <w:pPr>
                        <w:numPr>
                          <w:ilvl w:val="0"/>
                          <w:numId w:val="10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activity is called Quick Cuts. We are going to have fun practicing our 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oot 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ribbling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nd shooting 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kills. </w:t>
                      </w:r>
                    </w:p>
                    <w:p w14:paraId="698263BD" w14:textId="2495539C" w:rsidR="001F02F5" w:rsidRPr="007B7D19" w:rsidRDefault="007B7D19">
                      <w:pPr>
                        <w:numPr>
                          <w:ilvl w:val="0"/>
                          <w:numId w:val="10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>person will begin at the starting cone with a soccer ball at their feet.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>On the signal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“Ready, Set G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!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”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 clock will start. S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art dribbling the course by "cutting" in and out of cones and controlling the ball wit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your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eet. If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you miss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 cone,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you</w:t>
                      </w: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1F02F5" w:rsidRPr="007B7D19">
                        <w:rPr>
                          <w:rFonts w:ascii="Arial" w:hAnsi="Arial"/>
                          <w:sz w:val="22"/>
                          <w:szCs w:val="22"/>
                        </w:rPr>
                        <w:t>must go back and complete it.</w:t>
                      </w:r>
                    </w:p>
                    <w:p w14:paraId="4A392B4B" w14:textId="43F99EE3" w:rsidR="001F02F5" w:rsidRPr="001F02F5" w:rsidRDefault="007B7D19" w:rsidP="001F02F5">
                      <w:pPr>
                        <w:numPr>
                          <w:ilvl w:val="0"/>
                          <w:numId w:val="10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 reach </w:t>
                      </w:r>
                      <w:r w:rsid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end of the course, </w:t>
                      </w:r>
                      <w:r w:rsidR="001F02F5"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hoot and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ntil you </w:t>
                      </w:r>
                      <w:r w:rsidR="001F02F5"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core in the goal. </w:t>
                      </w:r>
                      <w:r w:rsidR="001F02F5">
                        <w:rPr>
                          <w:rFonts w:ascii="Arial" w:hAnsi="Arial"/>
                          <w:sz w:val="22"/>
                          <w:szCs w:val="22"/>
                        </w:rPr>
                        <w:t>O</w:t>
                      </w:r>
                      <w:r w:rsidR="001F02F5"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nc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 </w:t>
                      </w:r>
                      <w:r w:rsidR="001F02F5" w:rsidRPr="001F02F5">
                        <w:rPr>
                          <w:rFonts w:ascii="Arial" w:hAnsi="Arial"/>
                          <w:sz w:val="22"/>
                          <w:szCs w:val="22"/>
                        </w:rPr>
                        <w:t>goal is score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="001F02F5"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clock will stop.</w:t>
                      </w:r>
                    </w:p>
                    <w:p w14:paraId="0E3EA9BA" w14:textId="5A51462D" w:rsidR="001F02F5" w:rsidRPr="001F02F5" w:rsidRDefault="001F02F5" w:rsidP="001F02F5">
                      <w:pPr>
                        <w:numPr>
                          <w:ilvl w:val="0"/>
                          <w:numId w:val="10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ry 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 beat your personal 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>time</w:t>
                      </w:r>
                      <w:r w:rsidR="007B7D19"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or play with a friend f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r a competitive dribbling race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501F101" w14:textId="7AFE12C5" w:rsidR="001F02F5" w:rsidRPr="001F02F5" w:rsidRDefault="001F02F5" w:rsidP="001F02F5">
                      <w:pPr>
                        <w:numPr>
                          <w:ilvl w:val="0"/>
                          <w:numId w:val="10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G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>ot it down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?? Make a new course and try again. </w:t>
                      </w:r>
                    </w:p>
                    <w:p w14:paraId="10E3BB9F" w14:textId="77777777" w:rsidR="001F02F5" w:rsidRDefault="001F02F5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16EAADEE" w:rsidR="00FE4CAB" w:rsidRPr="00E24F0A" w:rsidRDefault="001F02F5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Tips</w:t>
                      </w:r>
                      <w:r w:rsidR="00FE4CAB"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23B4280" w14:textId="00231B63" w:rsidR="001F02F5" w:rsidRPr="001F02F5" w:rsidRDefault="001F02F5" w:rsidP="001F02F5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e small touches to 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>maintain</w:t>
                      </w:r>
                      <w:r w:rsidR="007B7D19"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control of the ball.</w:t>
                      </w:r>
                    </w:p>
                    <w:p w14:paraId="467305A3" w14:textId="77777777" w:rsidR="001F02F5" w:rsidRPr="001F02F5" w:rsidRDefault="001F02F5" w:rsidP="001F02F5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Use inside, outside, and laces of feet. No toes.</w:t>
                      </w:r>
                    </w:p>
                    <w:p w14:paraId="45AC0F96" w14:textId="5735621E" w:rsidR="001F02F5" w:rsidRPr="001F02F5" w:rsidRDefault="001F02F5" w:rsidP="001F02F5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e accuracy when shooting at 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goal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t’s almost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ike a pass into the net.</w:t>
                      </w:r>
                    </w:p>
                    <w:p w14:paraId="43A3AA9A" w14:textId="50237583" w:rsidR="00FE4CAB" w:rsidRPr="001F02F5" w:rsidRDefault="001F02F5" w:rsidP="001F02F5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ry to keep 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</w:t>
                      </w: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head up when dribbling.</w:t>
                      </w:r>
                    </w:p>
                  </w:txbxContent>
                </v:textbox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53610F93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70D6F896" w:rsidR="002D3BCE" w:rsidRDefault="001F02F5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oft Touches Keep Control</w:t>
                            </w:r>
                          </w:p>
                          <w:p w14:paraId="18240DE6" w14:textId="6384C271" w:rsidR="00CF05D3" w:rsidRDefault="001F02F5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All of Your Foot</w:t>
                            </w:r>
                          </w:p>
                          <w:p w14:paraId="00977BA5" w14:textId="6AA9F88C" w:rsidR="000B4758" w:rsidRPr="001F02F5" w:rsidRDefault="001F02F5" w:rsidP="001F02F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ead Up on the Drib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D4160" id="Text Box 233" o:spid="_x0000_s1030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" filled="f" stroked="f">
                <v:textbox>
                  <w:txbxContent>
                    <w:p w14:paraId="1ABBCC17" w14:textId="70D6F896" w:rsidR="002D3BCE" w:rsidRDefault="001F02F5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oft Touches Keep Control</w:t>
                      </w:r>
                    </w:p>
                    <w:p w14:paraId="18240DE6" w14:textId="6384C271" w:rsidR="00CF05D3" w:rsidRDefault="001F02F5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All of Your Foot</w:t>
                      </w:r>
                    </w:p>
                    <w:p w14:paraId="00977BA5" w14:textId="6AA9F88C" w:rsidR="000B4758" w:rsidRPr="001F02F5" w:rsidRDefault="001F02F5" w:rsidP="001F02F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ead Up on the Dribbl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20BA81E4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B2ADBE3" w14:textId="4411FECF" w:rsidR="001F02F5" w:rsidRPr="001F02F5" w:rsidRDefault="001F02F5" w:rsidP="001F02F5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5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ot markers, cones, or pinnies</w:t>
                            </w:r>
                          </w:p>
                          <w:p w14:paraId="664292C4" w14:textId="77777777" w:rsidR="001F02F5" w:rsidRPr="001F02F5" w:rsidRDefault="001F02F5" w:rsidP="001F02F5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soccer ball</w:t>
                            </w:r>
                          </w:p>
                          <w:p w14:paraId="23055A6C" w14:textId="77777777" w:rsidR="001F02F5" w:rsidRPr="001F02F5" w:rsidRDefault="001F02F5" w:rsidP="001F02F5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"goal"</w:t>
                            </w:r>
                          </w:p>
                          <w:p w14:paraId="1F6AA652" w14:textId="77777777" w:rsidR="001F02F5" w:rsidRPr="001F02F5" w:rsidRDefault="001F02F5" w:rsidP="001F02F5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stopwatch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6ADD0A0" w14:textId="7F76FDCD" w:rsidR="001F02F5" w:rsidRPr="007B7D19" w:rsidRDefault="001F02F5" w:rsidP="007B7D1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et up a speed</w:t>
                            </w:r>
                            <w:r w:rsidR="007B7D19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ribbling course using the cones</w:t>
                            </w:r>
                            <w:r w:rsidR="007B7D19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esignate a starting cone, and then place 14 cones in a row after 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t</w:t>
                            </w: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bout 3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5 f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e</w:t>
                            </w: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 </w:t>
                            </w:r>
                            <w:r w:rsid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way</w:t>
                            </w:r>
                            <w:r w:rsidR="007B7D19"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B7D1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rom each other. The cones must have enough room for a player to dribble in between them.</w:t>
                            </w:r>
                          </w:p>
                          <w:p w14:paraId="433F30BD" w14:textId="59D2BA83" w:rsidR="00CC2D85" w:rsidRPr="001F02F5" w:rsidRDefault="001F02F5" w:rsidP="001F02F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1F02F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a goal at the end of dribbling cour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5C4A" id="Text Box 234" o:spid="_x0000_s1031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&#13;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B2ADBE3" w14:textId="4411FECF" w:rsidR="001F02F5" w:rsidRPr="001F02F5" w:rsidRDefault="001F02F5" w:rsidP="001F02F5">
                      <w:pPr>
                        <w:numPr>
                          <w:ilvl w:val="0"/>
                          <w:numId w:val="8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5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pot markers, cones, or pinnies</w:t>
                      </w:r>
                    </w:p>
                    <w:p w14:paraId="664292C4" w14:textId="77777777" w:rsidR="001F02F5" w:rsidRPr="001F02F5" w:rsidRDefault="001F02F5" w:rsidP="001F02F5">
                      <w:pPr>
                        <w:numPr>
                          <w:ilvl w:val="0"/>
                          <w:numId w:val="8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1 soccer ball</w:t>
                      </w:r>
                    </w:p>
                    <w:p w14:paraId="23055A6C" w14:textId="77777777" w:rsidR="001F02F5" w:rsidRPr="001F02F5" w:rsidRDefault="001F02F5" w:rsidP="001F02F5">
                      <w:pPr>
                        <w:numPr>
                          <w:ilvl w:val="0"/>
                          <w:numId w:val="8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1 "goal"</w:t>
                      </w:r>
                    </w:p>
                    <w:p w14:paraId="1F6AA652" w14:textId="77777777" w:rsidR="001F02F5" w:rsidRPr="001F02F5" w:rsidRDefault="001F02F5" w:rsidP="001F02F5">
                      <w:pPr>
                        <w:numPr>
                          <w:ilvl w:val="0"/>
                          <w:numId w:val="8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1 stopwatch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6ADD0A0" w14:textId="7F76FDCD" w:rsidR="001F02F5" w:rsidRPr="007B7D19" w:rsidRDefault="001F02F5" w:rsidP="007B7D1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>Set up a speed</w:t>
                      </w:r>
                      <w:r w:rsidR="007B7D19" w:rsidRPr="007B7D19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>dribbling course using the cones</w:t>
                      </w:r>
                      <w:r w:rsidR="007B7D19" w:rsidRPr="007B7D19">
                        <w:rPr>
                          <w:rFonts w:ascii="Arial" w:hAnsi="Arial"/>
                          <w:sz w:val="22"/>
                          <w:szCs w:val="22"/>
                        </w:rPr>
                        <w:t>: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esignate a starting cone, and then place 14 cones in a row after 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>it</w:t>
                      </w: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>, about 3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>5 f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>ee</w:t>
                      </w: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 </w:t>
                      </w:r>
                      <w:r w:rsidR="007B7D19">
                        <w:rPr>
                          <w:rFonts w:ascii="Arial" w:hAnsi="Arial"/>
                          <w:sz w:val="22"/>
                          <w:szCs w:val="22"/>
                        </w:rPr>
                        <w:t>away</w:t>
                      </w:r>
                      <w:r w:rsidR="007B7D19" w:rsidRPr="007B7D1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7B7D19">
                        <w:rPr>
                          <w:rFonts w:ascii="Arial" w:hAnsi="Arial"/>
                          <w:sz w:val="22"/>
                          <w:szCs w:val="22"/>
                        </w:rPr>
                        <w:t>from each other. The cones must have enough room for a player to dribble in between them.</w:t>
                      </w:r>
                    </w:p>
                    <w:p w14:paraId="433F30BD" w14:textId="59D2BA83" w:rsidR="00CC2D85" w:rsidRPr="001F02F5" w:rsidRDefault="001F02F5" w:rsidP="001F02F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1F02F5">
                        <w:rPr>
                          <w:rFonts w:ascii="Arial" w:hAnsi="Arial"/>
                          <w:sz w:val="22"/>
                          <w:szCs w:val="22"/>
                        </w:rPr>
                        <w:t>Place a goal at the end of dribbling cours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A518CC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72893" w14:textId="77777777" w:rsidR="008351F0" w:rsidRDefault="008351F0" w:rsidP="00233FF0">
      <w:r>
        <w:separator/>
      </w:r>
    </w:p>
  </w:endnote>
  <w:endnote w:type="continuationSeparator" w:id="0">
    <w:p w14:paraId="57C1827D" w14:textId="77777777" w:rsidR="008351F0" w:rsidRDefault="008351F0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D1B34" w14:textId="77777777" w:rsidR="008351F0" w:rsidRDefault="008351F0" w:rsidP="00233FF0">
      <w:r>
        <w:separator/>
      </w:r>
    </w:p>
  </w:footnote>
  <w:footnote w:type="continuationSeparator" w:id="0">
    <w:p w14:paraId="0795BB94" w14:textId="77777777" w:rsidR="008351F0" w:rsidRDefault="008351F0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24F24"/>
    <w:multiLevelType w:val="multilevel"/>
    <w:tmpl w:val="99FE33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BB337A"/>
    <w:multiLevelType w:val="multilevel"/>
    <w:tmpl w:val="0324C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1592A6F"/>
    <w:multiLevelType w:val="multilevel"/>
    <w:tmpl w:val="4FA01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640D00"/>
    <w:multiLevelType w:val="multilevel"/>
    <w:tmpl w:val="D2C2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6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trQwsrA0MDEwtLRQ0lEKTi0uzszPAykwrAUALRo1QiwAAAA="/>
  </w:docVars>
  <w:rsids>
    <w:rsidRoot w:val="00233FF0"/>
    <w:rsid w:val="00012409"/>
    <w:rsid w:val="00020D9E"/>
    <w:rsid w:val="00022BC4"/>
    <w:rsid w:val="00036CBD"/>
    <w:rsid w:val="0009373C"/>
    <w:rsid w:val="000A181F"/>
    <w:rsid w:val="000B03AD"/>
    <w:rsid w:val="000B4758"/>
    <w:rsid w:val="000C0812"/>
    <w:rsid w:val="000C18FE"/>
    <w:rsid w:val="000E3A77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C7F70"/>
    <w:rsid w:val="001D0659"/>
    <w:rsid w:val="001D18DD"/>
    <w:rsid w:val="001E345B"/>
    <w:rsid w:val="001E4F17"/>
    <w:rsid w:val="001F02F5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D3BCE"/>
    <w:rsid w:val="002E0D38"/>
    <w:rsid w:val="002E2F38"/>
    <w:rsid w:val="002E3B0C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19DC"/>
    <w:rsid w:val="00525C27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617BF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42FBC"/>
    <w:rsid w:val="00771866"/>
    <w:rsid w:val="007736EB"/>
    <w:rsid w:val="007753CC"/>
    <w:rsid w:val="00776A44"/>
    <w:rsid w:val="00794312"/>
    <w:rsid w:val="007A4780"/>
    <w:rsid w:val="007B7D19"/>
    <w:rsid w:val="007C3E2F"/>
    <w:rsid w:val="007D2BA2"/>
    <w:rsid w:val="007D473B"/>
    <w:rsid w:val="00803357"/>
    <w:rsid w:val="00825989"/>
    <w:rsid w:val="008319D5"/>
    <w:rsid w:val="00832C6E"/>
    <w:rsid w:val="0083347B"/>
    <w:rsid w:val="008351F0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2D85"/>
    <w:rsid w:val="00CC6EE8"/>
    <w:rsid w:val="00CF05D3"/>
    <w:rsid w:val="00CF2BE7"/>
    <w:rsid w:val="00CF6436"/>
    <w:rsid w:val="00CF7831"/>
    <w:rsid w:val="00D26F92"/>
    <w:rsid w:val="00D33D66"/>
    <w:rsid w:val="00D46EDE"/>
    <w:rsid w:val="00D76DD3"/>
    <w:rsid w:val="00DD38C7"/>
    <w:rsid w:val="00DE69CB"/>
    <w:rsid w:val="00DF5325"/>
    <w:rsid w:val="00E041A0"/>
    <w:rsid w:val="00E108E7"/>
    <w:rsid w:val="00E216E0"/>
    <w:rsid w:val="00E24F0A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EF219F"/>
    <w:rsid w:val="00EF6C40"/>
    <w:rsid w:val="00F06459"/>
    <w:rsid w:val="00F13CB6"/>
    <w:rsid w:val="00F44CEC"/>
    <w:rsid w:val="00F50145"/>
    <w:rsid w:val="00F6261D"/>
    <w:rsid w:val="00F66197"/>
    <w:rsid w:val="00F87FFE"/>
    <w:rsid w:val="00F955DE"/>
    <w:rsid w:val="00F97A94"/>
    <w:rsid w:val="00FA36F6"/>
    <w:rsid w:val="00FA717B"/>
    <w:rsid w:val="00FB7158"/>
    <w:rsid w:val="00FC0455"/>
    <w:rsid w:val="00FD63D0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CE11FD1-1F5D-0E4E-8B52-F7A087C72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8</cp:revision>
  <cp:lastPrinted>2018-06-26T17:57:00Z</cp:lastPrinted>
  <dcterms:created xsi:type="dcterms:W3CDTF">2018-09-18T01:28:00Z</dcterms:created>
  <dcterms:modified xsi:type="dcterms:W3CDTF">2018-09-18T15:01:00Z</dcterms:modified>
</cp:coreProperties>
</file>